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6E7751" w14:textId="353894D1" w:rsidR="000B2A5C" w:rsidRPr="000B2A5C" w:rsidRDefault="000B2A5C" w:rsidP="004915F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0B2A5C">
        <w:rPr>
          <w:rFonts w:ascii="Times New Roman" w:hAnsi="Times New Roman" w:cs="Times New Roman"/>
          <w:sz w:val="24"/>
          <w:szCs w:val="24"/>
        </w:rPr>
        <w:t>Independent Banker</w:t>
      </w:r>
    </w:p>
    <w:p w14:paraId="32BC4EBF" w14:textId="49C125A4" w:rsidR="000B2A5C" w:rsidRPr="000B2A5C" w:rsidRDefault="000B2A5C" w:rsidP="004915F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0B2A5C">
        <w:rPr>
          <w:rFonts w:ascii="Times New Roman" w:hAnsi="Times New Roman" w:cs="Times New Roman"/>
          <w:sz w:val="24"/>
          <w:szCs w:val="24"/>
        </w:rPr>
        <w:t>November 2022</w:t>
      </w:r>
    </w:p>
    <w:p w14:paraId="11CDE850" w14:textId="0776DCF5" w:rsidR="000B2A5C" w:rsidRPr="000B2A5C" w:rsidRDefault="000B2A5C" w:rsidP="004915F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0B2A5C">
        <w:rPr>
          <w:rFonts w:ascii="Times New Roman" w:hAnsi="Times New Roman" w:cs="Times New Roman"/>
          <w:sz w:val="24"/>
          <w:szCs w:val="24"/>
        </w:rPr>
        <w:t>Connections</w:t>
      </w:r>
    </w:p>
    <w:p w14:paraId="76075966" w14:textId="12FD9951" w:rsidR="000B2A5C" w:rsidRPr="000B2A5C" w:rsidRDefault="000B2A5C" w:rsidP="004915F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5EF6443" w14:textId="42392B1B" w:rsidR="000B2A5C" w:rsidRPr="000B2A5C" w:rsidRDefault="000B2A5C" w:rsidP="004915F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0B2A5C">
        <w:rPr>
          <w:rFonts w:ascii="Times New Roman" w:hAnsi="Times New Roman" w:cs="Times New Roman"/>
          <w:sz w:val="24"/>
          <w:szCs w:val="24"/>
        </w:rPr>
        <w:t>[tag] Flourish</w:t>
      </w:r>
    </w:p>
    <w:p w14:paraId="26377C08" w14:textId="399E14DA" w:rsidR="000B2A5C" w:rsidRPr="000B2A5C" w:rsidRDefault="000B2A5C" w:rsidP="004915F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092AFCA" w14:textId="74B5E6B6" w:rsidR="000B2A5C" w:rsidRPr="000B2A5C" w:rsidRDefault="000B2A5C" w:rsidP="004915F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0B2A5C">
        <w:rPr>
          <w:rFonts w:ascii="Times New Roman" w:hAnsi="Times New Roman" w:cs="Times New Roman"/>
          <w:sz w:val="24"/>
          <w:szCs w:val="24"/>
        </w:rPr>
        <w:t>[byline]</w:t>
      </w:r>
    </w:p>
    <w:p w14:paraId="698F83CB" w14:textId="77777777" w:rsidR="000B2A5C" w:rsidRPr="000B2A5C" w:rsidRDefault="000B2A5C" w:rsidP="000B2A5C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0B2A5C">
        <w:rPr>
          <w:rFonts w:ascii="Times New Roman" w:hAnsi="Times New Roman" w:cs="Times New Roman"/>
          <w:b/>
          <w:bCs/>
          <w:sz w:val="24"/>
          <w:szCs w:val="24"/>
        </w:rPr>
        <w:t>Rebeca Romero Rainey</w:t>
      </w:r>
    </w:p>
    <w:p w14:paraId="0160BBE6" w14:textId="41BFEA72" w:rsidR="000B2A5C" w:rsidRPr="000B2A5C" w:rsidRDefault="000B2A5C" w:rsidP="000B2A5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0B2A5C">
        <w:rPr>
          <w:rFonts w:ascii="Times New Roman" w:hAnsi="Times New Roman" w:cs="Times New Roman"/>
          <w:sz w:val="24"/>
          <w:szCs w:val="24"/>
        </w:rPr>
        <w:t>President and CEO, ICBA</w:t>
      </w:r>
    </w:p>
    <w:p w14:paraId="4A2467D3" w14:textId="7A92003C" w:rsidR="000B2A5C" w:rsidRDefault="000B2A5C" w:rsidP="004915F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E20026B" w14:textId="2FE7A52C" w:rsidR="000B2A5C" w:rsidRPr="000B2A5C" w:rsidRDefault="000B2A5C" w:rsidP="004915F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body]</w:t>
      </w:r>
    </w:p>
    <w:p w14:paraId="604B73B4" w14:textId="21E43079" w:rsidR="00E939ED" w:rsidRPr="000B2A5C" w:rsidRDefault="00EA47F2" w:rsidP="004915F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0B2A5C">
        <w:rPr>
          <w:rFonts w:ascii="Times New Roman" w:hAnsi="Times New Roman" w:cs="Times New Roman"/>
          <w:sz w:val="24"/>
          <w:szCs w:val="24"/>
        </w:rPr>
        <w:t xml:space="preserve">Digital transformation. Those words have been bandied about with increasing fervor, </w:t>
      </w:r>
      <w:r w:rsidR="00CF4633" w:rsidRPr="000B2A5C">
        <w:rPr>
          <w:rFonts w:ascii="Times New Roman" w:hAnsi="Times New Roman" w:cs="Times New Roman"/>
          <w:sz w:val="24"/>
          <w:szCs w:val="24"/>
        </w:rPr>
        <w:t xml:space="preserve">fueled by a </w:t>
      </w:r>
      <w:r w:rsidR="00DD5841" w:rsidRPr="000B2A5C">
        <w:rPr>
          <w:rFonts w:ascii="Times New Roman" w:hAnsi="Times New Roman" w:cs="Times New Roman"/>
          <w:sz w:val="24"/>
          <w:szCs w:val="24"/>
        </w:rPr>
        <w:t xml:space="preserve">heightened </w:t>
      </w:r>
      <w:r w:rsidR="00CF4633" w:rsidRPr="000B2A5C">
        <w:rPr>
          <w:rFonts w:ascii="Times New Roman" w:hAnsi="Times New Roman" w:cs="Times New Roman"/>
          <w:sz w:val="24"/>
          <w:szCs w:val="24"/>
        </w:rPr>
        <w:t>sense of urgency</w:t>
      </w:r>
      <w:r w:rsidR="00AC574F" w:rsidRPr="000B2A5C">
        <w:rPr>
          <w:rFonts w:ascii="Times New Roman" w:hAnsi="Times New Roman" w:cs="Times New Roman"/>
          <w:sz w:val="24"/>
          <w:szCs w:val="24"/>
        </w:rPr>
        <w:t xml:space="preserve">. </w:t>
      </w:r>
      <w:r w:rsidR="00DD5841" w:rsidRPr="000B2A5C">
        <w:rPr>
          <w:rFonts w:ascii="Times New Roman" w:hAnsi="Times New Roman" w:cs="Times New Roman"/>
          <w:sz w:val="24"/>
          <w:szCs w:val="24"/>
        </w:rPr>
        <w:t xml:space="preserve">Yet, </w:t>
      </w:r>
      <w:r w:rsidR="00A9512A" w:rsidRPr="000B2A5C">
        <w:rPr>
          <w:rFonts w:ascii="Times New Roman" w:hAnsi="Times New Roman" w:cs="Times New Roman"/>
          <w:sz w:val="24"/>
          <w:szCs w:val="24"/>
        </w:rPr>
        <w:t>w</w:t>
      </w:r>
      <w:r w:rsidR="00F172C5" w:rsidRPr="000B2A5C">
        <w:rPr>
          <w:rFonts w:ascii="Times New Roman" w:hAnsi="Times New Roman" w:cs="Times New Roman"/>
          <w:sz w:val="24"/>
          <w:szCs w:val="24"/>
        </w:rPr>
        <w:t xml:space="preserve">hile </w:t>
      </w:r>
      <w:r w:rsidR="00217EC7" w:rsidRPr="000B2A5C">
        <w:rPr>
          <w:rFonts w:ascii="Times New Roman" w:hAnsi="Times New Roman" w:cs="Times New Roman"/>
          <w:sz w:val="24"/>
          <w:szCs w:val="24"/>
        </w:rPr>
        <w:t xml:space="preserve">the digital movement </w:t>
      </w:r>
      <w:r w:rsidR="00F172C5" w:rsidRPr="000B2A5C">
        <w:rPr>
          <w:rFonts w:ascii="Times New Roman" w:hAnsi="Times New Roman" w:cs="Times New Roman"/>
          <w:sz w:val="24"/>
          <w:szCs w:val="24"/>
        </w:rPr>
        <w:t xml:space="preserve">has increased pace, </w:t>
      </w:r>
      <w:r w:rsidR="003C1CD4" w:rsidRPr="000B2A5C">
        <w:rPr>
          <w:rFonts w:ascii="Times New Roman" w:hAnsi="Times New Roman" w:cs="Times New Roman"/>
          <w:sz w:val="24"/>
          <w:szCs w:val="24"/>
        </w:rPr>
        <w:t xml:space="preserve">it’s more of </w:t>
      </w:r>
      <w:r w:rsidR="00F172C5" w:rsidRPr="000B2A5C">
        <w:rPr>
          <w:rFonts w:ascii="Times New Roman" w:hAnsi="Times New Roman" w:cs="Times New Roman"/>
          <w:sz w:val="24"/>
          <w:szCs w:val="24"/>
        </w:rPr>
        <w:t xml:space="preserve">an </w:t>
      </w:r>
      <w:r w:rsidR="00E72098" w:rsidRPr="000B2A5C">
        <w:rPr>
          <w:rFonts w:ascii="Times New Roman" w:hAnsi="Times New Roman" w:cs="Times New Roman"/>
          <w:sz w:val="24"/>
          <w:szCs w:val="24"/>
        </w:rPr>
        <w:t xml:space="preserve">evolution than a revolution. </w:t>
      </w:r>
    </w:p>
    <w:p w14:paraId="5982A29B" w14:textId="77777777" w:rsidR="00B52343" w:rsidRPr="000B2A5C" w:rsidRDefault="00B52343" w:rsidP="004915F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035E639" w14:textId="3DC68E0E" w:rsidR="00154677" w:rsidRPr="000B2A5C" w:rsidRDefault="00CC3F8A" w:rsidP="004915F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B2A5C">
        <w:rPr>
          <w:rFonts w:ascii="Times New Roman" w:hAnsi="Times New Roman" w:cs="Times New Roman"/>
          <w:sz w:val="24"/>
          <w:szCs w:val="24"/>
        </w:rPr>
        <w:t>W</w:t>
      </w:r>
      <w:r w:rsidRPr="000B2A5C">
        <w:rPr>
          <w:rFonts w:ascii="Times New Roman" w:eastAsia="Times New Roman" w:hAnsi="Times New Roman" w:cs="Times New Roman"/>
          <w:sz w:val="24"/>
          <w:szCs w:val="24"/>
        </w:rPr>
        <w:t xml:space="preserve">hen I think about this concept of “going digital” in our industry, I’m struck by the fact that it’s </w:t>
      </w:r>
      <w:r w:rsidR="007C08C3" w:rsidRPr="000B2A5C">
        <w:rPr>
          <w:rFonts w:ascii="Times New Roman" w:eastAsia="Times New Roman" w:hAnsi="Times New Roman" w:cs="Times New Roman"/>
          <w:sz w:val="24"/>
          <w:szCs w:val="24"/>
        </w:rPr>
        <w:t xml:space="preserve">a continual evolution over time. </w:t>
      </w:r>
      <w:r w:rsidR="000522FB" w:rsidRPr="000B2A5C">
        <w:rPr>
          <w:rFonts w:ascii="Times New Roman" w:eastAsia="Times New Roman" w:hAnsi="Times New Roman" w:cs="Times New Roman"/>
          <w:sz w:val="24"/>
          <w:szCs w:val="24"/>
        </w:rPr>
        <w:t>T</w:t>
      </w:r>
      <w:r w:rsidRPr="000B2A5C">
        <w:rPr>
          <w:rFonts w:ascii="Times New Roman" w:eastAsia="Times New Roman" w:hAnsi="Times New Roman" w:cs="Times New Roman"/>
          <w:sz w:val="24"/>
          <w:szCs w:val="24"/>
        </w:rPr>
        <w:t>he habits of our customers change</w:t>
      </w:r>
      <w:r w:rsidR="000522FB" w:rsidRPr="000B2A5C">
        <w:rPr>
          <w:rFonts w:ascii="Times New Roman" w:eastAsia="Times New Roman" w:hAnsi="Times New Roman" w:cs="Times New Roman"/>
          <w:sz w:val="24"/>
          <w:szCs w:val="24"/>
        </w:rPr>
        <w:t>, and</w:t>
      </w:r>
      <w:r w:rsidRPr="000B2A5C">
        <w:rPr>
          <w:rFonts w:ascii="Times New Roman" w:eastAsia="Times New Roman" w:hAnsi="Times New Roman" w:cs="Times New Roman"/>
          <w:sz w:val="24"/>
          <w:szCs w:val="24"/>
        </w:rPr>
        <w:t xml:space="preserve"> we’re </w:t>
      </w:r>
      <w:r w:rsidR="000522FB" w:rsidRPr="000B2A5C">
        <w:rPr>
          <w:rFonts w:ascii="Times New Roman" w:eastAsia="Times New Roman" w:hAnsi="Times New Roman" w:cs="Times New Roman"/>
          <w:sz w:val="24"/>
          <w:szCs w:val="24"/>
        </w:rPr>
        <w:t>constantly</w:t>
      </w:r>
      <w:r w:rsidR="00B52343" w:rsidRPr="000B2A5C">
        <w:rPr>
          <w:rFonts w:ascii="Times New Roman" w:eastAsia="Times New Roman" w:hAnsi="Times New Roman" w:cs="Times New Roman"/>
          <w:sz w:val="24"/>
          <w:szCs w:val="24"/>
        </w:rPr>
        <w:t xml:space="preserve"> walkin</w:t>
      </w:r>
      <w:r w:rsidR="00E91C44" w:rsidRPr="000B2A5C">
        <w:rPr>
          <w:rFonts w:ascii="Times New Roman" w:eastAsia="Times New Roman" w:hAnsi="Times New Roman" w:cs="Times New Roman"/>
          <w:sz w:val="24"/>
          <w:szCs w:val="24"/>
        </w:rPr>
        <w:t>g beside them</w:t>
      </w:r>
      <w:r w:rsidR="00B52343" w:rsidRPr="000B2A5C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A17F9F" w:rsidRPr="000B2A5C">
        <w:rPr>
          <w:rFonts w:ascii="Times New Roman" w:eastAsia="Times New Roman" w:hAnsi="Times New Roman" w:cs="Times New Roman"/>
          <w:sz w:val="24"/>
          <w:szCs w:val="24"/>
        </w:rPr>
        <w:t xml:space="preserve">transforming our services to meet their needs. It’s never been about </w:t>
      </w:r>
      <w:r w:rsidR="004E58D7" w:rsidRPr="000B2A5C">
        <w:rPr>
          <w:rFonts w:ascii="Times New Roman" w:eastAsia="Times New Roman" w:hAnsi="Times New Roman" w:cs="Times New Roman"/>
          <w:sz w:val="24"/>
          <w:szCs w:val="24"/>
        </w:rPr>
        <w:t xml:space="preserve">being bleeding edge or doing </w:t>
      </w:r>
      <w:r w:rsidR="00A17F9F" w:rsidRPr="000B2A5C">
        <w:rPr>
          <w:rFonts w:ascii="Times New Roman" w:eastAsia="Times New Roman" w:hAnsi="Times New Roman" w:cs="Times New Roman"/>
          <w:sz w:val="24"/>
          <w:szCs w:val="24"/>
        </w:rPr>
        <w:t xml:space="preserve">what everyone else is doing, </w:t>
      </w:r>
      <w:r w:rsidR="00154677" w:rsidRPr="000B2A5C">
        <w:rPr>
          <w:rFonts w:ascii="Times New Roman" w:eastAsia="Times New Roman" w:hAnsi="Times New Roman" w:cs="Times New Roman"/>
          <w:sz w:val="24"/>
          <w:szCs w:val="24"/>
        </w:rPr>
        <w:t xml:space="preserve">but </w:t>
      </w:r>
      <w:r w:rsidR="001B2E4D" w:rsidRPr="000B2A5C">
        <w:rPr>
          <w:rFonts w:ascii="Times New Roman" w:eastAsia="Times New Roman" w:hAnsi="Times New Roman" w:cs="Times New Roman"/>
          <w:sz w:val="24"/>
          <w:szCs w:val="24"/>
        </w:rPr>
        <w:t>about</w:t>
      </w:r>
      <w:r w:rsidR="00E91C44" w:rsidRPr="000B2A5C">
        <w:rPr>
          <w:rFonts w:ascii="Times New Roman" w:eastAsia="Times New Roman" w:hAnsi="Times New Roman" w:cs="Times New Roman"/>
          <w:sz w:val="24"/>
          <w:szCs w:val="24"/>
        </w:rPr>
        <w:t xml:space="preserve"> better addressing</w:t>
      </w:r>
      <w:r w:rsidR="001B2E4D" w:rsidRPr="000B2A5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154677" w:rsidRPr="000B2A5C">
        <w:rPr>
          <w:rFonts w:ascii="Times New Roman" w:eastAsia="Times New Roman" w:hAnsi="Times New Roman" w:cs="Times New Roman"/>
          <w:sz w:val="24"/>
          <w:szCs w:val="24"/>
        </w:rPr>
        <w:t xml:space="preserve">the </w:t>
      </w:r>
      <w:r w:rsidR="00324300" w:rsidRPr="000B2A5C">
        <w:rPr>
          <w:rFonts w:ascii="Times New Roman" w:eastAsia="Times New Roman" w:hAnsi="Times New Roman" w:cs="Times New Roman"/>
          <w:sz w:val="24"/>
          <w:szCs w:val="24"/>
        </w:rPr>
        <w:t xml:space="preserve">interests </w:t>
      </w:r>
      <w:r w:rsidR="00154677" w:rsidRPr="000B2A5C">
        <w:rPr>
          <w:rFonts w:ascii="Times New Roman" w:eastAsia="Times New Roman" w:hAnsi="Times New Roman" w:cs="Times New Roman"/>
          <w:sz w:val="24"/>
          <w:szCs w:val="24"/>
        </w:rPr>
        <w:t xml:space="preserve">of </w:t>
      </w:r>
      <w:r w:rsidR="00E91C44" w:rsidRPr="000B2A5C">
        <w:rPr>
          <w:rFonts w:ascii="Times New Roman" w:eastAsia="Times New Roman" w:hAnsi="Times New Roman" w:cs="Times New Roman"/>
          <w:sz w:val="24"/>
          <w:szCs w:val="24"/>
        </w:rPr>
        <w:t xml:space="preserve">our </w:t>
      </w:r>
      <w:r w:rsidR="00154677" w:rsidRPr="000B2A5C">
        <w:rPr>
          <w:rFonts w:ascii="Times New Roman" w:eastAsia="Times New Roman" w:hAnsi="Times New Roman" w:cs="Times New Roman"/>
          <w:sz w:val="24"/>
          <w:szCs w:val="24"/>
        </w:rPr>
        <w:t>distinct communities.</w:t>
      </w:r>
    </w:p>
    <w:p w14:paraId="085FB031" w14:textId="77777777" w:rsidR="004915F5" w:rsidRPr="000B2A5C" w:rsidRDefault="004915F5" w:rsidP="004915F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74EFA8CC" w14:textId="117320A8" w:rsidR="00E3351D" w:rsidRPr="000B2A5C" w:rsidRDefault="00E91C44" w:rsidP="004915F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0B2A5C">
        <w:rPr>
          <w:rFonts w:ascii="Times New Roman" w:eastAsia="Times New Roman" w:hAnsi="Times New Roman" w:cs="Times New Roman"/>
          <w:sz w:val="24"/>
          <w:szCs w:val="24"/>
        </w:rPr>
        <w:t>And i</w:t>
      </w:r>
      <w:r w:rsidR="00EC7A6E" w:rsidRPr="000B2A5C">
        <w:rPr>
          <w:rFonts w:ascii="Times New Roman" w:eastAsia="Times New Roman" w:hAnsi="Times New Roman" w:cs="Times New Roman"/>
          <w:sz w:val="24"/>
          <w:szCs w:val="24"/>
        </w:rPr>
        <w:t xml:space="preserve">n today’s shifting landscape, it’s more important than ever to make sure we’re evaluating our </w:t>
      </w:r>
      <w:r w:rsidR="004E58D7" w:rsidRPr="000B2A5C">
        <w:rPr>
          <w:rFonts w:ascii="Times New Roman" w:eastAsia="Times New Roman" w:hAnsi="Times New Roman" w:cs="Times New Roman"/>
          <w:sz w:val="24"/>
          <w:szCs w:val="24"/>
        </w:rPr>
        <w:t xml:space="preserve">offerings with blinders off. How honestly are we assessing our </w:t>
      </w:r>
      <w:r w:rsidR="006F3D59" w:rsidRPr="000B2A5C">
        <w:rPr>
          <w:rFonts w:ascii="Times New Roman" w:eastAsia="Times New Roman" w:hAnsi="Times New Roman" w:cs="Times New Roman"/>
          <w:sz w:val="24"/>
          <w:szCs w:val="24"/>
        </w:rPr>
        <w:t>products and services</w:t>
      </w:r>
      <w:r w:rsidR="004E58D7" w:rsidRPr="000B2A5C">
        <w:rPr>
          <w:rFonts w:ascii="Times New Roman" w:eastAsia="Times New Roman" w:hAnsi="Times New Roman" w:cs="Times New Roman"/>
          <w:sz w:val="24"/>
          <w:szCs w:val="24"/>
        </w:rPr>
        <w:t xml:space="preserve">? How are we ensuring our channels and tools are meeting </w:t>
      </w:r>
      <w:r w:rsidR="006F3D59" w:rsidRPr="000B2A5C">
        <w:rPr>
          <w:rFonts w:ascii="Times New Roman" w:eastAsia="Times New Roman" w:hAnsi="Times New Roman" w:cs="Times New Roman"/>
          <w:sz w:val="24"/>
          <w:szCs w:val="24"/>
        </w:rPr>
        <w:t>customer</w:t>
      </w:r>
      <w:r w:rsidR="004E58D7" w:rsidRPr="000B2A5C">
        <w:rPr>
          <w:rFonts w:ascii="Times New Roman" w:eastAsia="Times New Roman" w:hAnsi="Times New Roman" w:cs="Times New Roman"/>
          <w:sz w:val="24"/>
          <w:szCs w:val="24"/>
        </w:rPr>
        <w:t xml:space="preserve"> needs?</w:t>
      </w:r>
      <w:r w:rsidR="002A5FF8" w:rsidRPr="000B2A5C">
        <w:rPr>
          <w:rFonts w:ascii="Times New Roman" w:hAnsi="Times New Roman" w:cs="Times New Roman"/>
          <w:sz w:val="24"/>
          <w:szCs w:val="24"/>
        </w:rPr>
        <w:t xml:space="preserve"> </w:t>
      </w:r>
      <w:r w:rsidR="00C94BB5" w:rsidRPr="000B2A5C">
        <w:rPr>
          <w:rFonts w:ascii="Times New Roman" w:eastAsia="Times New Roman" w:hAnsi="Times New Roman" w:cs="Times New Roman"/>
          <w:sz w:val="24"/>
          <w:szCs w:val="24"/>
        </w:rPr>
        <w:t>If we’re still updating our technology plans once every three years like we’ve always done, is that enough?</w:t>
      </w:r>
    </w:p>
    <w:p w14:paraId="72606C7B" w14:textId="77777777" w:rsidR="004915F5" w:rsidRPr="000B2A5C" w:rsidRDefault="004915F5" w:rsidP="004915F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F0B2404" w14:textId="1E3BE287" w:rsidR="004C7A9C" w:rsidRPr="000B2A5C" w:rsidRDefault="00703823" w:rsidP="004915F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0B2A5C">
        <w:rPr>
          <w:rFonts w:ascii="Times New Roman" w:hAnsi="Times New Roman" w:cs="Times New Roman"/>
          <w:sz w:val="24"/>
          <w:szCs w:val="24"/>
        </w:rPr>
        <w:t xml:space="preserve">While these questions are challenging, </w:t>
      </w:r>
      <w:r w:rsidR="004205FC" w:rsidRPr="000B2A5C">
        <w:rPr>
          <w:rFonts w:ascii="Times New Roman" w:hAnsi="Times New Roman" w:cs="Times New Roman"/>
          <w:sz w:val="24"/>
          <w:szCs w:val="24"/>
        </w:rPr>
        <w:t>there is information surrounding us that can help shed light on the right response</w:t>
      </w:r>
      <w:r w:rsidR="009A638F" w:rsidRPr="000B2A5C">
        <w:rPr>
          <w:rFonts w:ascii="Times New Roman" w:hAnsi="Times New Roman" w:cs="Times New Roman"/>
          <w:sz w:val="24"/>
          <w:szCs w:val="24"/>
        </w:rPr>
        <w:t>s</w:t>
      </w:r>
      <w:r w:rsidR="004205FC" w:rsidRPr="000B2A5C">
        <w:rPr>
          <w:rFonts w:ascii="Times New Roman" w:hAnsi="Times New Roman" w:cs="Times New Roman"/>
          <w:sz w:val="24"/>
          <w:szCs w:val="24"/>
        </w:rPr>
        <w:t xml:space="preserve">. </w:t>
      </w:r>
      <w:r w:rsidR="005026C0" w:rsidRPr="000B2A5C">
        <w:rPr>
          <w:rFonts w:ascii="Times New Roman" w:hAnsi="Times New Roman" w:cs="Times New Roman"/>
          <w:sz w:val="24"/>
          <w:szCs w:val="24"/>
        </w:rPr>
        <w:t xml:space="preserve">For example, </w:t>
      </w:r>
      <w:r w:rsidR="00F9036D" w:rsidRPr="000B2A5C">
        <w:rPr>
          <w:rFonts w:ascii="Times New Roman" w:hAnsi="Times New Roman" w:cs="Times New Roman"/>
          <w:sz w:val="24"/>
          <w:szCs w:val="24"/>
        </w:rPr>
        <w:t xml:space="preserve">consider your transaction volume: How are payments clearing today versus three-to-five years ago and why? Or </w:t>
      </w:r>
      <w:r w:rsidR="00273010" w:rsidRPr="000B2A5C">
        <w:rPr>
          <w:rFonts w:ascii="Times New Roman" w:hAnsi="Times New Roman" w:cs="Times New Roman"/>
          <w:sz w:val="24"/>
          <w:szCs w:val="24"/>
        </w:rPr>
        <w:t>listen at</w:t>
      </w:r>
      <w:r w:rsidR="00F9036D" w:rsidRPr="000B2A5C">
        <w:rPr>
          <w:rFonts w:ascii="Times New Roman" w:hAnsi="Times New Roman" w:cs="Times New Roman"/>
          <w:sz w:val="24"/>
          <w:szCs w:val="24"/>
        </w:rPr>
        <w:t xml:space="preserve"> account opening: What questions are being </w:t>
      </w:r>
      <w:r w:rsidR="00FA0153" w:rsidRPr="000B2A5C">
        <w:rPr>
          <w:rFonts w:ascii="Times New Roman" w:hAnsi="Times New Roman" w:cs="Times New Roman"/>
          <w:sz w:val="24"/>
          <w:szCs w:val="24"/>
        </w:rPr>
        <w:t>raised</w:t>
      </w:r>
      <w:r w:rsidR="00864A11" w:rsidRPr="000B2A5C">
        <w:rPr>
          <w:rFonts w:ascii="Times New Roman" w:hAnsi="Times New Roman" w:cs="Times New Roman"/>
          <w:sz w:val="24"/>
          <w:szCs w:val="24"/>
        </w:rPr>
        <w:t xml:space="preserve"> relative to your </w:t>
      </w:r>
      <w:r w:rsidR="00EA2F77" w:rsidRPr="000B2A5C">
        <w:rPr>
          <w:rFonts w:ascii="Times New Roman" w:hAnsi="Times New Roman" w:cs="Times New Roman"/>
          <w:sz w:val="24"/>
          <w:szCs w:val="24"/>
        </w:rPr>
        <w:t>products</w:t>
      </w:r>
      <w:r w:rsidR="00864A11" w:rsidRPr="000B2A5C">
        <w:rPr>
          <w:rFonts w:ascii="Times New Roman" w:hAnsi="Times New Roman" w:cs="Times New Roman"/>
          <w:sz w:val="24"/>
          <w:szCs w:val="24"/>
        </w:rPr>
        <w:t>? And consider your customer service center, teller in</w:t>
      </w:r>
      <w:r w:rsidR="004C7A9C" w:rsidRPr="000B2A5C">
        <w:rPr>
          <w:rFonts w:ascii="Times New Roman" w:hAnsi="Times New Roman" w:cs="Times New Roman"/>
          <w:sz w:val="24"/>
          <w:szCs w:val="24"/>
        </w:rPr>
        <w:t xml:space="preserve">sights and other channels: What inquiries are coming through? What are customers asking for at the frontline? </w:t>
      </w:r>
    </w:p>
    <w:p w14:paraId="6575ABED" w14:textId="77777777" w:rsidR="007F3E51" w:rsidRPr="000B2A5C" w:rsidRDefault="007F3E51" w:rsidP="004915F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EE61661" w14:textId="74788A6F" w:rsidR="00EC7A6E" w:rsidRPr="000B2A5C" w:rsidRDefault="004433BA" w:rsidP="004915F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B2A5C">
        <w:rPr>
          <w:rFonts w:ascii="Times New Roman" w:hAnsi="Times New Roman" w:cs="Times New Roman"/>
          <w:sz w:val="24"/>
          <w:szCs w:val="24"/>
        </w:rPr>
        <w:t xml:space="preserve">These </w:t>
      </w:r>
      <w:r w:rsidR="00273010" w:rsidRPr="000B2A5C">
        <w:rPr>
          <w:rFonts w:ascii="Times New Roman" w:hAnsi="Times New Roman" w:cs="Times New Roman"/>
          <w:sz w:val="24"/>
          <w:szCs w:val="24"/>
        </w:rPr>
        <w:t>findings</w:t>
      </w:r>
      <w:r w:rsidRPr="000B2A5C">
        <w:rPr>
          <w:rFonts w:ascii="Times New Roman" w:hAnsi="Times New Roman" w:cs="Times New Roman"/>
          <w:sz w:val="24"/>
          <w:szCs w:val="24"/>
        </w:rPr>
        <w:t xml:space="preserve"> will give you greater </w:t>
      </w:r>
      <w:r w:rsidR="009F23E6" w:rsidRPr="000B2A5C">
        <w:rPr>
          <w:rFonts w:ascii="Times New Roman" w:hAnsi="Times New Roman" w:cs="Times New Roman"/>
          <w:sz w:val="24"/>
          <w:szCs w:val="24"/>
        </w:rPr>
        <w:t>ins</w:t>
      </w:r>
      <w:r w:rsidRPr="000B2A5C">
        <w:rPr>
          <w:rFonts w:ascii="Times New Roman" w:hAnsi="Times New Roman" w:cs="Times New Roman"/>
          <w:sz w:val="24"/>
          <w:szCs w:val="24"/>
        </w:rPr>
        <w:t>ight</w:t>
      </w:r>
      <w:r w:rsidR="00310DE6" w:rsidRPr="000B2A5C">
        <w:rPr>
          <w:rFonts w:ascii="Times New Roman" w:hAnsi="Times New Roman" w:cs="Times New Roman"/>
          <w:sz w:val="24"/>
          <w:szCs w:val="24"/>
        </w:rPr>
        <w:t>s</w:t>
      </w:r>
      <w:r w:rsidRPr="000B2A5C">
        <w:rPr>
          <w:rFonts w:ascii="Times New Roman" w:hAnsi="Times New Roman" w:cs="Times New Roman"/>
          <w:sz w:val="24"/>
          <w:szCs w:val="24"/>
        </w:rPr>
        <w:t xml:space="preserve"> into where technology is meeting needs and where you may need to shift to meet new</w:t>
      </w:r>
      <w:r w:rsidR="00273010" w:rsidRPr="000B2A5C">
        <w:rPr>
          <w:rFonts w:ascii="Times New Roman" w:hAnsi="Times New Roman" w:cs="Times New Roman"/>
          <w:sz w:val="24"/>
          <w:szCs w:val="24"/>
        </w:rPr>
        <w:t xml:space="preserve"> digital</w:t>
      </w:r>
      <w:r w:rsidRPr="000B2A5C">
        <w:rPr>
          <w:rFonts w:ascii="Times New Roman" w:hAnsi="Times New Roman" w:cs="Times New Roman"/>
          <w:sz w:val="24"/>
          <w:szCs w:val="24"/>
        </w:rPr>
        <w:t xml:space="preserve"> expectations. </w:t>
      </w:r>
      <w:r w:rsidR="00276E7C" w:rsidRPr="000B2A5C">
        <w:rPr>
          <w:rFonts w:ascii="Times New Roman" w:hAnsi="Times New Roman" w:cs="Times New Roman"/>
          <w:sz w:val="24"/>
          <w:szCs w:val="24"/>
        </w:rPr>
        <w:t xml:space="preserve">And when and how you do this depends on your audience. </w:t>
      </w:r>
      <w:r w:rsidRPr="000B2A5C">
        <w:rPr>
          <w:rFonts w:ascii="Times New Roman" w:hAnsi="Times New Roman" w:cs="Times New Roman"/>
          <w:sz w:val="24"/>
          <w:szCs w:val="24"/>
        </w:rPr>
        <w:t xml:space="preserve">Customers are transforming at different paces, so </w:t>
      </w:r>
      <w:r w:rsidR="001B4B48" w:rsidRPr="000B2A5C">
        <w:rPr>
          <w:rFonts w:ascii="Times New Roman" w:hAnsi="Times New Roman" w:cs="Times New Roman"/>
          <w:sz w:val="24"/>
          <w:szCs w:val="24"/>
        </w:rPr>
        <w:t>analyzing the steps you can take to have the greatest impact will enable you to</w:t>
      </w:r>
      <w:r w:rsidR="00276E7C" w:rsidRPr="000B2A5C">
        <w:rPr>
          <w:rFonts w:ascii="Times New Roman" w:hAnsi="Times New Roman" w:cs="Times New Roman"/>
          <w:sz w:val="24"/>
          <w:szCs w:val="24"/>
        </w:rPr>
        <w:t xml:space="preserve"> be strategic in product planning and</w:t>
      </w:r>
      <w:r w:rsidR="001B4B48" w:rsidRPr="000B2A5C">
        <w:rPr>
          <w:rFonts w:ascii="Times New Roman" w:hAnsi="Times New Roman" w:cs="Times New Roman"/>
          <w:sz w:val="24"/>
          <w:szCs w:val="24"/>
        </w:rPr>
        <w:t xml:space="preserve"> create efficiencies for your bank </w:t>
      </w:r>
      <w:r w:rsidR="00276E7C" w:rsidRPr="000B2A5C">
        <w:rPr>
          <w:rFonts w:ascii="Times New Roman" w:hAnsi="Times New Roman" w:cs="Times New Roman"/>
          <w:sz w:val="24"/>
          <w:szCs w:val="24"/>
        </w:rPr>
        <w:t>in the process</w:t>
      </w:r>
      <w:r w:rsidR="001B4B48" w:rsidRPr="000B2A5C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515EF992" w14:textId="77777777" w:rsidR="007F3E51" w:rsidRPr="000B2A5C" w:rsidRDefault="007F3E51" w:rsidP="004915F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D0A3E46" w14:textId="6733B1E9" w:rsidR="00E72098" w:rsidRPr="000B2A5C" w:rsidRDefault="00276E7C" w:rsidP="004915F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0B2A5C">
        <w:rPr>
          <w:rFonts w:ascii="Times New Roman" w:hAnsi="Times New Roman" w:cs="Times New Roman"/>
          <w:sz w:val="24"/>
          <w:szCs w:val="24"/>
        </w:rPr>
        <w:t xml:space="preserve">So, as you read this issue, </w:t>
      </w:r>
      <w:r w:rsidR="00FB4FCC" w:rsidRPr="000B2A5C">
        <w:rPr>
          <w:rFonts w:ascii="Times New Roman" w:hAnsi="Times New Roman" w:cs="Times New Roman"/>
          <w:sz w:val="24"/>
          <w:szCs w:val="24"/>
        </w:rPr>
        <w:t xml:space="preserve">I encourage you to </w:t>
      </w:r>
      <w:r w:rsidRPr="000B2A5C">
        <w:rPr>
          <w:rFonts w:ascii="Times New Roman" w:hAnsi="Times New Roman" w:cs="Times New Roman"/>
          <w:sz w:val="24"/>
          <w:szCs w:val="24"/>
        </w:rPr>
        <w:t xml:space="preserve">think of the articles as resources in </w:t>
      </w:r>
      <w:r w:rsidR="00384AC2" w:rsidRPr="000B2A5C">
        <w:rPr>
          <w:rFonts w:ascii="Times New Roman" w:hAnsi="Times New Roman" w:cs="Times New Roman"/>
          <w:sz w:val="24"/>
          <w:szCs w:val="24"/>
        </w:rPr>
        <w:t xml:space="preserve">your </w:t>
      </w:r>
      <w:r w:rsidR="00B43875" w:rsidRPr="000B2A5C">
        <w:rPr>
          <w:rFonts w:ascii="Times New Roman" w:hAnsi="Times New Roman" w:cs="Times New Roman"/>
          <w:sz w:val="24"/>
          <w:szCs w:val="24"/>
        </w:rPr>
        <w:t xml:space="preserve">digital </w:t>
      </w:r>
      <w:r w:rsidR="00384AC2" w:rsidRPr="000B2A5C">
        <w:rPr>
          <w:rFonts w:ascii="Times New Roman" w:hAnsi="Times New Roman" w:cs="Times New Roman"/>
          <w:sz w:val="24"/>
          <w:szCs w:val="24"/>
        </w:rPr>
        <w:t>evolution</w:t>
      </w:r>
      <w:r w:rsidR="00B43875" w:rsidRPr="000B2A5C">
        <w:rPr>
          <w:rFonts w:ascii="Times New Roman" w:hAnsi="Times New Roman" w:cs="Times New Roman"/>
          <w:sz w:val="24"/>
          <w:szCs w:val="24"/>
        </w:rPr>
        <w:t xml:space="preserve">. </w:t>
      </w:r>
      <w:r w:rsidR="00384AC2" w:rsidRPr="000B2A5C">
        <w:rPr>
          <w:rFonts w:ascii="Times New Roman" w:hAnsi="Times New Roman" w:cs="Times New Roman"/>
          <w:sz w:val="24"/>
          <w:szCs w:val="24"/>
        </w:rPr>
        <w:t xml:space="preserve">In addition, </w:t>
      </w:r>
      <w:r w:rsidR="004915F5" w:rsidRPr="000B2A5C">
        <w:rPr>
          <w:rFonts w:ascii="Times New Roman" w:hAnsi="Times New Roman" w:cs="Times New Roman"/>
          <w:sz w:val="24"/>
          <w:szCs w:val="24"/>
        </w:rPr>
        <w:t xml:space="preserve">ICBA Bancard </w:t>
      </w:r>
      <w:r w:rsidR="007F3E51" w:rsidRPr="000B2A5C">
        <w:rPr>
          <w:rFonts w:ascii="Times New Roman" w:hAnsi="Times New Roman" w:cs="Times New Roman"/>
          <w:sz w:val="24"/>
          <w:szCs w:val="24"/>
        </w:rPr>
        <w:t>has produced</w:t>
      </w:r>
      <w:r w:rsidR="004915F5" w:rsidRPr="000B2A5C">
        <w:rPr>
          <w:rFonts w:ascii="Times New Roman" w:hAnsi="Times New Roman" w:cs="Times New Roman"/>
          <w:sz w:val="24"/>
          <w:szCs w:val="24"/>
        </w:rPr>
        <w:t xml:space="preserve"> a digital transformation white paper and workbook to </w:t>
      </w:r>
      <w:r w:rsidR="00831C13" w:rsidRPr="000B2A5C">
        <w:rPr>
          <w:rFonts w:ascii="Times New Roman" w:hAnsi="Times New Roman" w:cs="Times New Roman"/>
          <w:sz w:val="24"/>
          <w:szCs w:val="24"/>
        </w:rPr>
        <w:t>guide</w:t>
      </w:r>
      <w:r w:rsidR="004915F5" w:rsidRPr="000B2A5C">
        <w:rPr>
          <w:rFonts w:ascii="Times New Roman" w:hAnsi="Times New Roman" w:cs="Times New Roman"/>
          <w:sz w:val="24"/>
          <w:szCs w:val="24"/>
        </w:rPr>
        <w:t xml:space="preserve"> community banks </w:t>
      </w:r>
      <w:r w:rsidRPr="000B2A5C">
        <w:rPr>
          <w:rFonts w:ascii="Times New Roman" w:hAnsi="Times New Roman" w:cs="Times New Roman"/>
          <w:sz w:val="24"/>
          <w:szCs w:val="24"/>
        </w:rPr>
        <w:t xml:space="preserve">more specifically </w:t>
      </w:r>
      <w:r w:rsidR="004915F5" w:rsidRPr="000B2A5C">
        <w:rPr>
          <w:rFonts w:ascii="Times New Roman" w:hAnsi="Times New Roman" w:cs="Times New Roman"/>
          <w:sz w:val="24"/>
          <w:szCs w:val="24"/>
        </w:rPr>
        <w:t>in their evaluation process</w:t>
      </w:r>
      <w:r w:rsidR="00601866" w:rsidRPr="000B2A5C">
        <w:rPr>
          <w:rFonts w:ascii="Times New Roman" w:hAnsi="Times New Roman" w:cs="Times New Roman"/>
          <w:sz w:val="24"/>
          <w:szCs w:val="24"/>
        </w:rPr>
        <w:t xml:space="preserve"> of digital payments and strategies</w:t>
      </w:r>
      <w:r w:rsidR="004915F5" w:rsidRPr="000B2A5C">
        <w:rPr>
          <w:rFonts w:ascii="Times New Roman" w:hAnsi="Times New Roman" w:cs="Times New Roman"/>
          <w:sz w:val="24"/>
          <w:szCs w:val="24"/>
        </w:rPr>
        <w:t xml:space="preserve">. </w:t>
      </w:r>
      <w:r w:rsidR="007F3E51" w:rsidRPr="000B2A5C">
        <w:rPr>
          <w:rFonts w:ascii="Times New Roman" w:hAnsi="Times New Roman" w:cs="Times New Roman"/>
          <w:sz w:val="24"/>
          <w:szCs w:val="24"/>
        </w:rPr>
        <w:t>These tools are available to ICBA members</w:t>
      </w:r>
      <w:r w:rsidR="00831C13" w:rsidRPr="000B2A5C">
        <w:rPr>
          <w:rFonts w:ascii="Times New Roman" w:hAnsi="Times New Roman" w:cs="Times New Roman"/>
          <w:sz w:val="24"/>
          <w:szCs w:val="24"/>
        </w:rPr>
        <w:t xml:space="preserve"> </w:t>
      </w:r>
      <w:r w:rsidR="007F3E51" w:rsidRPr="000B2A5C">
        <w:rPr>
          <w:rFonts w:ascii="Times New Roman" w:hAnsi="Times New Roman" w:cs="Times New Roman"/>
          <w:sz w:val="24"/>
          <w:szCs w:val="24"/>
        </w:rPr>
        <w:t xml:space="preserve">and can be downloaded on our website. </w:t>
      </w:r>
    </w:p>
    <w:p w14:paraId="62BBF6E9" w14:textId="77777777" w:rsidR="001E7BF2" w:rsidRPr="000B2A5C" w:rsidRDefault="001E7BF2" w:rsidP="004915F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685E097" w14:textId="7A6E08F7" w:rsidR="00831C13" w:rsidRDefault="000B2A5C" w:rsidP="004915F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N</w:t>
      </w:r>
      <w:r w:rsidR="003D0E23" w:rsidRPr="000B2A5C">
        <w:rPr>
          <w:rFonts w:ascii="Times New Roman" w:hAnsi="Times New Roman" w:cs="Times New Roman"/>
          <w:sz w:val="24"/>
          <w:szCs w:val="24"/>
        </w:rPr>
        <w:t>o matter what approach you take, n</w:t>
      </w:r>
      <w:r w:rsidR="0090771E" w:rsidRPr="000B2A5C">
        <w:rPr>
          <w:rFonts w:ascii="Times New Roman" w:hAnsi="Times New Roman" w:cs="Times New Roman"/>
          <w:sz w:val="24"/>
          <w:szCs w:val="24"/>
        </w:rPr>
        <w:t>ow’s the</w:t>
      </w:r>
      <w:r w:rsidR="00836B54" w:rsidRPr="000B2A5C">
        <w:rPr>
          <w:rFonts w:ascii="Times New Roman" w:hAnsi="Times New Roman" w:cs="Times New Roman"/>
          <w:sz w:val="24"/>
          <w:szCs w:val="24"/>
        </w:rPr>
        <w:t xml:space="preserve"> time to</w:t>
      </w:r>
      <w:r w:rsidR="002416B3" w:rsidRPr="000B2A5C">
        <w:rPr>
          <w:rFonts w:ascii="Times New Roman" w:hAnsi="Times New Roman" w:cs="Times New Roman"/>
          <w:sz w:val="24"/>
          <w:szCs w:val="24"/>
        </w:rPr>
        <w:t xml:space="preserve"> </w:t>
      </w:r>
      <w:r w:rsidR="00627288" w:rsidRPr="000B2A5C">
        <w:rPr>
          <w:rFonts w:ascii="Times New Roman" w:hAnsi="Times New Roman" w:cs="Times New Roman"/>
          <w:sz w:val="24"/>
          <w:szCs w:val="24"/>
        </w:rPr>
        <w:t xml:space="preserve">make sure you’re considering what’s next for your customers’ digital journey. </w:t>
      </w:r>
      <w:r w:rsidR="007450B7" w:rsidRPr="000B2A5C">
        <w:rPr>
          <w:rFonts w:ascii="Times New Roman" w:hAnsi="Times New Roman" w:cs="Times New Roman"/>
          <w:sz w:val="24"/>
          <w:szCs w:val="24"/>
        </w:rPr>
        <w:t xml:space="preserve">Shifting </w:t>
      </w:r>
      <w:r w:rsidR="00EA059C" w:rsidRPr="000B2A5C">
        <w:rPr>
          <w:rFonts w:ascii="Times New Roman" w:hAnsi="Times New Roman" w:cs="Times New Roman"/>
          <w:sz w:val="24"/>
          <w:szCs w:val="24"/>
        </w:rPr>
        <w:t>y</w:t>
      </w:r>
      <w:r w:rsidR="007450B7" w:rsidRPr="000B2A5C">
        <w:rPr>
          <w:rFonts w:ascii="Times New Roman" w:hAnsi="Times New Roman" w:cs="Times New Roman"/>
          <w:sz w:val="24"/>
          <w:szCs w:val="24"/>
        </w:rPr>
        <w:t xml:space="preserve">our tech plans </w:t>
      </w:r>
      <w:r w:rsidR="009701B6" w:rsidRPr="000B2A5C">
        <w:rPr>
          <w:rFonts w:ascii="Times New Roman" w:hAnsi="Times New Roman" w:cs="Times New Roman"/>
          <w:sz w:val="24"/>
          <w:szCs w:val="24"/>
        </w:rPr>
        <w:t xml:space="preserve">and processes </w:t>
      </w:r>
      <w:r w:rsidR="007450B7" w:rsidRPr="000B2A5C">
        <w:rPr>
          <w:rFonts w:ascii="Times New Roman" w:hAnsi="Times New Roman" w:cs="Times New Roman"/>
          <w:sz w:val="24"/>
          <w:szCs w:val="24"/>
        </w:rPr>
        <w:t xml:space="preserve">to keep pace with the </w:t>
      </w:r>
      <w:r w:rsidR="009701B6" w:rsidRPr="000B2A5C">
        <w:rPr>
          <w:rFonts w:ascii="Times New Roman" w:hAnsi="Times New Roman" w:cs="Times New Roman"/>
          <w:sz w:val="24"/>
          <w:szCs w:val="24"/>
        </w:rPr>
        <w:t xml:space="preserve">changing environment will </w:t>
      </w:r>
      <w:r w:rsidR="008B1E1E" w:rsidRPr="000B2A5C">
        <w:rPr>
          <w:rFonts w:ascii="Times New Roman" w:hAnsi="Times New Roman" w:cs="Times New Roman"/>
          <w:sz w:val="24"/>
          <w:szCs w:val="24"/>
        </w:rPr>
        <w:t>guarantee</w:t>
      </w:r>
      <w:r w:rsidR="009701B6" w:rsidRPr="000B2A5C">
        <w:rPr>
          <w:rFonts w:ascii="Times New Roman" w:hAnsi="Times New Roman" w:cs="Times New Roman"/>
          <w:sz w:val="24"/>
          <w:szCs w:val="24"/>
        </w:rPr>
        <w:t xml:space="preserve"> that </w:t>
      </w:r>
      <w:r w:rsidR="00EA059C" w:rsidRPr="000B2A5C">
        <w:rPr>
          <w:rFonts w:ascii="Times New Roman" w:hAnsi="Times New Roman" w:cs="Times New Roman"/>
          <w:sz w:val="24"/>
          <w:szCs w:val="24"/>
        </w:rPr>
        <w:t>you</w:t>
      </w:r>
      <w:r w:rsidR="009701B6" w:rsidRPr="000B2A5C">
        <w:rPr>
          <w:rFonts w:ascii="Times New Roman" w:hAnsi="Times New Roman" w:cs="Times New Roman"/>
          <w:sz w:val="24"/>
          <w:szCs w:val="24"/>
        </w:rPr>
        <w:t xml:space="preserve"> </w:t>
      </w:r>
      <w:r w:rsidR="00A45B7C" w:rsidRPr="000B2A5C">
        <w:rPr>
          <w:rFonts w:ascii="Times New Roman" w:hAnsi="Times New Roman" w:cs="Times New Roman"/>
          <w:sz w:val="24"/>
          <w:szCs w:val="24"/>
        </w:rPr>
        <w:t>can</w:t>
      </w:r>
      <w:r w:rsidR="00CD628B" w:rsidRPr="000B2A5C">
        <w:rPr>
          <w:rFonts w:ascii="Times New Roman" w:hAnsi="Times New Roman" w:cs="Times New Roman"/>
          <w:sz w:val="24"/>
          <w:szCs w:val="24"/>
        </w:rPr>
        <w:t xml:space="preserve"> support customers in new ways, </w:t>
      </w:r>
      <w:r w:rsidR="00A45B7C" w:rsidRPr="000B2A5C">
        <w:rPr>
          <w:rFonts w:ascii="Times New Roman" w:hAnsi="Times New Roman" w:cs="Times New Roman"/>
          <w:sz w:val="24"/>
          <w:szCs w:val="24"/>
        </w:rPr>
        <w:t>maintaining the</w:t>
      </w:r>
      <w:r w:rsidR="00CD628B" w:rsidRPr="000B2A5C">
        <w:rPr>
          <w:rFonts w:ascii="Times New Roman" w:hAnsi="Times New Roman" w:cs="Times New Roman"/>
          <w:sz w:val="24"/>
          <w:szCs w:val="24"/>
        </w:rPr>
        <w:t xml:space="preserve"> same level of service they </w:t>
      </w:r>
      <w:r w:rsidR="00EA059C" w:rsidRPr="000B2A5C">
        <w:rPr>
          <w:rFonts w:ascii="Times New Roman" w:hAnsi="Times New Roman" w:cs="Times New Roman"/>
          <w:sz w:val="24"/>
          <w:szCs w:val="24"/>
        </w:rPr>
        <w:t xml:space="preserve">seek and </w:t>
      </w:r>
      <w:r w:rsidR="00CD628B" w:rsidRPr="000B2A5C">
        <w:rPr>
          <w:rFonts w:ascii="Times New Roman" w:hAnsi="Times New Roman" w:cs="Times New Roman"/>
          <w:sz w:val="24"/>
          <w:szCs w:val="24"/>
        </w:rPr>
        <w:t xml:space="preserve">expect. </w:t>
      </w:r>
    </w:p>
    <w:p w14:paraId="1001D258" w14:textId="0A43847C" w:rsidR="000B2A5C" w:rsidRPr="000B2A5C" w:rsidRDefault="000B2A5C" w:rsidP="004915F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ends]</w:t>
      </w:r>
    </w:p>
    <w:p w14:paraId="5A6F6F2B" w14:textId="5B3E4BCF" w:rsidR="00EA47F2" w:rsidRDefault="00EA47F2" w:rsidP="004B39A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7FEF17F7" w14:textId="0C6E53DE" w:rsidR="000B2A5C" w:rsidRPr="000B2A5C" w:rsidRDefault="000B2A5C" w:rsidP="004B39A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[sidebar]</w:t>
      </w:r>
    </w:p>
    <w:p w14:paraId="7E2059CF" w14:textId="06642F6B" w:rsidR="00E939ED" w:rsidRPr="000B2A5C" w:rsidRDefault="00E939ED" w:rsidP="004B39A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B2A5C">
        <w:rPr>
          <w:rFonts w:ascii="Times New Roman" w:eastAsia="Times New Roman" w:hAnsi="Times New Roman" w:cs="Times New Roman"/>
          <w:sz w:val="24"/>
          <w:szCs w:val="24"/>
        </w:rPr>
        <w:t xml:space="preserve">Where I’ll </w:t>
      </w:r>
      <w:r w:rsidR="000B2A5C">
        <w:rPr>
          <w:rFonts w:ascii="Times New Roman" w:eastAsia="Times New Roman" w:hAnsi="Times New Roman" w:cs="Times New Roman"/>
          <w:sz w:val="24"/>
          <w:szCs w:val="24"/>
        </w:rPr>
        <w:t>b</w:t>
      </w:r>
      <w:r w:rsidRPr="000B2A5C">
        <w:rPr>
          <w:rFonts w:ascii="Times New Roman" w:eastAsia="Times New Roman" w:hAnsi="Times New Roman" w:cs="Times New Roman"/>
          <w:sz w:val="24"/>
          <w:szCs w:val="24"/>
        </w:rPr>
        <w:t xml:space="preserve">e </w:t>
      </w:r>
      <w:r w:rsidR="000B2A5C">
        <w:rPr>
          <w:rFonts w:ascii="Times New Roman" w:eastAsia="Times New Roman" w:hAnsi="Times New Roman" w:cs="Times New Roman"/>
          <w:sz w:val="24"/>
          <w:szCs w:val="24"/>
        </w:rPr>
        <w:t>t</w:t>
      </w:r>
      <w:r w:rsidRPr="000B2A5C">
        <w:rPr>
          <w:rFonts w:ascii="Times New Roman" w:eastAsia="Times New Roman" w:hAnsi="Times New Roman" w:cs="Times New Roman"/>
          <w:sz w:val="24"/>
          <w:szCs w:val="24"/>
        </w:rPr>
        <w:t xml:space="preserve">his </w:t>
      </w:r>
      <w:r w:rsidR="000B2A5C">
        <w:rPr>
          <w:rFonts w:ascii="Times New Roman" w:eastAsia="Times New Roman" w:hAnsi="Times New Roman" w:cs="Times New Roman"/>
          <w:sz w:val="24"/>
          <w:szCs w:val="24"/>
        </w:rPr>
        <w:t>m</w:t>
      </w:r>
      <w:r w:rsidRPr="000B2A5C">
        <w:rPr>
          <w:rFonts w:ascii="Times New Roman" w:eastAsia="Times New Roman" w:hAnsi="Times New Roman" w:cs="Times New Roman"/>
          <w:sz w:val="24"/>
          <w:szCs w:val="24"/>
        </w:rPr>
        <w:t>ont</w:t>
      </w:r>
      <w:r w:rsidR="00831C13" w:rsidRPr="000B2A5C">
        <w:rPr>
          <w:rFonts w:ascii="Times New Roman" w:eastAsia="Times New Roman" w:hAnsi="Times New Roman" w:cs="Times New Roman"/>
          <w:sz w:val="24"/>
          <w:szCs w:val="24"/>
        </w:rPr>
        <w:t>h</w:t>
      </w:r>
    </w:p>
    <w:p w14:paraId="2305A6F6" w14:textId="0EDC630C" w:rsidR="00A0306E" w:rsidRDefault="00F16DB0" w:rsidP="00FD23F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B2A5C">
        <w:rPr>
          <w:rFonts w:ascii="Times New Roman" w:eastAsia="Times New Roman" w:hAnsi="Times New Roman" w:cs="Times New Roman"/>
          <w:sz w:val="24"/>
          <w:szCs w:val="24"/>
        </w:rPr>
        <w:t>I’ll be sta</w:t>
      </w:r>
      <w:r w:rsidR="00771733" w:rsidRPr="000B2A5C">
        <w:rPr>
          <w:rFonts w:ascii="Times New Roman" w:eastAsia="Times New Roman" w:hAnsi="Times New Roman" w:cs="Times New Roman"/>
          <w:sz w:val="24"/>
          <w:szCs w:val="24"/>
        </w:rPr>
        <w:t xml:space="preserve">tioned in our D.C. offices, hosting our colleagues. </w:t>
      </w:r>
      <w:r w:rsidR="00517196" w:rsidRPr="000B2A5C">
        <w:rPr>
          <w:rFonts w:ascii="Times New Roman" w:eastAsia="Times New Roman" w:hAnsi="Times New Roman" w:cs="Times New Roman"/>
          <w:sz w:val="24"/>
          <w:szCs w:val="24"/>
        </w:rPr>
        <w:t>We’</w:t>
      </w:r>
      <w:r w:rsidR="00820C5E" w:rsidRPr="000B2A5C">
        <w:rPr>
          <w:rFonts w:ascii="Times New Roman" w:eastAsia="Times New Roman" w:hAnsi="Times New Roman" w:cs="Times New Roman"/>
          <w:sz w:val="24"/>
          <w:szCs w:val="24"/>
        </w:rPr>
        <w:t>ll</w:t>
      </w:r>
      <w:r w:rsidR="00771733" w:rsidRPr="000B2A5C">
        <w:rPr>
          <w:rFonts w:ascii="Times New Roman" w:eastAsia="Times New Roman" w:hAnsi="Times New Roman" w:cs="Times New Roman"/>
          <w:sz w:val="24"/>
          <w:szCs w:val="24"/>
        </w:rPr>
        <w:t xml:space="preserve"> first be</w:t>
      </w:r>
      <w:r w:rsidR="00820C5E" w:rsidRPr="000B2A5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517196" w:rsidRPr="000B2A5C">
        <w:rPr>
          <w:rFonts w:ascii="Times New Roman" w:eastAsia="Times New Roman" w:hAnsi="Times New Roman" w:cs="Times New Roman"/>
          <w:sz w:val="24"/>
          <w:szCs w:val="24"/>
        </w:rPr>
        <w:t>welcom</w:t>
      </w:r>
      <w:r w:rsidR="00771733" w:rsidRPr="000B2A5C">
        <w:rPr>
          <w:rFonts w:ascii="Times New Roman" w:eastAsia="Times New Roman" w:hAnsi="Times New Roman" w:cs="Times New Roman"/>
          <w:sz w:val="24"/>
          <w:szCs w:val="24"/>
        </w:rPr>
        <w:t>ing</w:t>
      </w:r>
      <w:r w:rsidR="00517196" w:rsidRPr="000B2A5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9F3952" w:rsidRPr="000B2A5C">
        <w:rPr>
          <w:rFonts w:ascii="Times New Roman" w:eastAsia="Times New Roman" w:hAnsi="Times New Roman" w:cs="Times New Roman"/>
          <w:sz w:val="24"/>
          <w:szCs w:val="24"/>
        </w:rPr>
        <w:t>new state association executives</w:t>
      </w:r>
      <w:r w:rsidR="003E3D87" w:rsidRPr="000B2A5C">
        <w:rPr>
          <w:rFonts w:ascii="Times New Roman" w:eastAsia="Times New Roman" w:hAnsi="Times New Roman" w:cs="Times New Roman"/>
          <w:sz w:val="24"/>
          <w:szCs w:val="24"/>
        </w:rPr>
        <w:t xml:space="preserve"> for dialogue around shared goals</w:t>
      </w:r>
      <w:r w:rsidR="00E7012C" w:rsidRPr="000B2A5C">
        <w:rPr>
          <w:rFonts w:ascii="Times New Roman" w:eastAsia="Times New Roman" w:hAnsi="Times New Roman" w:cs="Times New Roman"/>
          <w:sz w:val="24"/>
          <w:szCs w:val="24"/>
        </w:rPr>
        <w:t>, and later in the month, our Preferred Service Providers</w:t>
      </w:r>
      <w:r w:rsidR="00820C5E" w:rsidRPr="000B2A5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771733" w:rsidRPr="000B2A5C">
        <w:rPr>
          <w:rFonts w:ascii="Times New Roman" w:eastAsia="Times New Roman" w:hAnsi="Times New Roman" w:cs="Times New Roman"/>
          <w:sz w:val="24"/>
          <w:szCs w:val="24"/>
        </w:rPr>
        <w:t xml:space="preserve">will join </w:t>
      </w:r>
      <w:r w:rsidR="00F77AC1">
        <w:rPr>
          <w:rFonts w:ascii="Times New Roman" w:eastAsia="Times New Roman" w:hAnsi="Times New Roman" w:cs="Times New Roman"/>
          <w:sz w:val="24"/>
          <w:szCs w:val="24"/>
        </w:rPr>
        <w:t xml:space="preserve">us </w:t>
      </w:r>
      <w:r w:rsidR="00820C5E" w:rsidRPr="000B2A5C">
        <w:rPr>
          <w:rFonts w:ascii="Times New Roman" w:eastAsia="Times New Roman" w:hAnsi="Times New Roman" w:cs="Times New Roman"/>
          <w:sz w:val="24"/>
          <w:szCs w:val="24"/>
        </w:rPr>
        <w:t>for</w:t>
      </w:r>
      <w:r w:rsidR="003E3D87" w:rsidRPr="000B2A5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F35399" w:rsidRPr="000B2A5C">
        <w:rPr>
          <w:rFonts w:ascii="Times New Roman" w:eastAsia="Times New Roman" w:hAnsi="Times New Roman" w:cs="Times New Roman"/>
          <w:sz w:val="24"/>
          <w:szCs w:val="24"/>
        </w:rPr>
        <w:t>discussions and networking.</w:t>
      </w:r>
    </w:p>
    <w:p w14:paraId="058386F1" w14:textId="163A3359" w:rsidR="000B2A5C" w:rsidRDefault="000B2A5C" w:rsidP="00FD23F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[sidebar ends]</w:t>
      </w:r>
    </w:p>
    <w:p w14:paraId="51D088A4" w14:textId="4816D4F8" w:rsidR="000B2A5C" w:rsidRDefault="000B2A5C" w:rsidP="00FD23F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4BF787F9" w14:textId="77777777" w:rsidR="000B2A5C" w:rsidRPr="000B2A5C" w:rsidRDefault="000B2A5C" w:rsidP="000B2A5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0B2A5C">
        <w:rPr>
          <w:rFonts w:ascii="Times New Roman" w:hAnsi="Times New Roman" w:cs="Times New Roman"/>
          <w:sz w:val="24"/>
          <w:szCs w:val="24"/>
        </w:rPr>
        <w:t>[twitter]</w:t>
      </w:r>
    </w:p>
    <w:p w14:paraId="2EF4FC52" w14:textId="4EDC86DA" w:rsidR="000B2A5C" w:rsidRDefault="000B2A5C" w:rsidP="000B2A5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0B2A5C">
        <w:rPr>
          <w:rFonts w:ascii="Times New Roman" w:hAnsi="Times New Roman" w:cs="Times New Roman"/>
          <w:sz w:val="24"/>
          <w:szCs w:val="24"/>
        </w:rPr>
        <w:t>Connect with Rebeca @romerorainey</w:t>
      </w:r>
    </w:p>
    <w:p w14:paraId="7D2E2D1D" w14:textId="6F859C28" w:rsidR="00F77AC1" w:rsidRDefault="00F77AC1" w:rsidP="000B2A5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3C496A6" w14:textId="5F47835E" w:rsidR="00F77AC1" w:rsidRDefault="00F77AC1" w:rsidP="000B2A5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pull quote]</w:t>
      </w:r>
    </w:p>
    <w:p w14:paraId="5587856A" w14:textId="4B160C4C" w:rsidR="00F77AC1" w:rsidRPr="000B2A5C" w:rsidRDefault="00F77AC1" w:rsidP="000B2A5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0B2A5C">
        <w:rPr>
          <w:rFonts w:ascii="Times New Roman" w:eastAsia="Times New Roman" w:hAnsi="Times New Roman" w:cs="Times New Roman"/>
          <w:sz w:val="24"/>
          <w:szCs w:val="24"/>
        </w:rPr>
        <w:t>The habits of our customers change, and we’re constantly walking beside them, transforming our services to meet their needs.</w:t>
      </w:r>
    </w:p>
    <w:sectPr w:rsidR="00F77AC1" w:rsidRPr="000B2A5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1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UzNzE1sDAzsTQzMDVS0lEKTi0uzszPAykwrAUA4xBxoywAAAA="/>
  </w:docVars>
  <w:rsids>
    <w:rsidRoot w:val="00306F82"/>
    <w:rsid w:val="00017780"/>
    <w:rsid w:val="00043F36"/>
    <w:rsid w:val="00046E75"/>
    <w:rsid w:val="000522FB"/>
    <w:rsid w:val="000620D6"/>
    <w:rsid w:val="00073781"/>
    <w:rsid w:val="00082304"/>
    <w:rsid w:val="000B2A5C"/>
    <w:rsid w:val="000E32DB"/>
    <w:rsid w:val="00114CCD"/>
    <w:rsid w:val="00154677"/>
    <w:rsid w:val="001655B4"/>
    <w:rsid w:val="001B2E4D"/>
    <w:rsid w:val="001B4B48"/>
    <w:rsid w:val="001B5DBF"/>
    <w:rsid w:val="001E7BF2"/>
    <w:rsid w:val="001F5F91"/>
    <w:rsid w:val="002070F6"/>
    <w:rsid w:val="00217EC7"/>
    <w:rsid w:val="0022075C"/>
    <w:rsid w:val="002416B3"/>
    <w:rsid w:val="00256358"/>
    <w:rsid w:val="00265B9B"/>
    <w:rsid w:val="00273010"/>
    <w:rsid w:val="00275411"/>
    <w:rsid w:val="00276E7C"/>
    <w:rsid w:val="002A4597"/>
    <w:rsid w:val="002A5FF8"/>
    <w:rsid w:val="002D13B1"/>
    <w:rsid w:val="00306F82"/>
    <w:rsid w:val="00310DE6"/>
    <w:rsid w:val="00324300"/>
    <w:rsid w:val="0036526F"/>
    <w:rsid w:val="00384AC2"/>
    <w:rsid w:val="003C1758"/>
    <w:rsid w:val="003C1CD4"/>
    <w:rsid w:val="003D0E23"/>
    <w:rsid w:val="003D53FC"/>
    <w:rsid w:val="003E3D87"/>
    <w:rsid w:val="003F1626"/>
    <w:rsid w:val="00416C38"/>
    <w:rsid w:val="004205FC"/>
    <w:rsid w:val="004433BA"/>
    <w:rsid w:val="00445471"/>
    <w:rsid w:val="00463D10"/>
    <w:rsid w:val="004833D0"/>
    <w:rsid w:val="004915F5"/>
    <w:rsid w:val="004B39A9"/>
    <w:rsid w:val="004C4D66"/>
    <w:rsid w:val="004C7A9C"/>
    <w:rsid w:val="004D2EA8"/>
    <w:rsid w:val="004E58D7"/>
    <w:rsid w:val="005026C0"/>
    <w:rsid w:val="00514389"/>
    <w:rsid w:val="00517196"/>
    <w:rsid w:val="00535282"/>
    <w:rsid w:val="00554835"/>
    <w:rsid w:val="005837E6"/>
    <w:rsid w:val="0058454B"/>
    <w:rsid w:val="005A26BE"/>
    <w:rsid w:val="005B06E9"/>
    <w:rsid w:val="005B4CAA"/>
    <w:rsid w:val="005E3D25"/>
    <w:rsid w:val="00601866"/>
    <w:rsid w:val="00603573"/>
    <w:rsid w:val="00627288"/>
    <w:rsid w:val="00666EF4"/>
    <w:rsid w:val="006B3A0B"/>
    <w:rsid w:val="006B77C8"/>
    <w:rsid w:val="006D5236"/>
    <w:rsid w:val="006F3D59"/>
    <w:rsid w:val="00703823"/>
    <w:rsid w:val="00744781"/>
    <w:rsid w:val="007450B7"/>
    <w:rsid w:val="007540A0"/>
    <w:rsid w:val="00755AEF"/>
    <w:rsid w:val="0076355C"/>
    <w:rsid w:val="00771733"/>
    <w:rsid w:val="00794344"/>
    <w:rsid w:val="0079709D"/>
    <w:rsid w:val="007B03EA"/>
    <w:rsid w:val="007C08C3"/>
    <w:rsid w:val="007E4FE4"/>
    <w:rsid w:val="007F3E51"/>
    <w:rsid w:val="00820C5E"/>
    <w:rsid w:val="00826C89"/>
    <w:rsid w:val="00831C13"/>
    <w:rsid w:val="00835B31"/>
    <w:rsid w:val="00836B54"/>
    <w:rsid w:val="00837AC5"/>
    <w:rsid w:val="008422DF"/>
    <w:rsid w:val="00864A11"/>
    <w:rsid w:val="00887F0D"/>
    <w:rsid w:val="008A6DA4"/>
    <w:rsid w:val="008B1E1E"/>
    <w:rsid w:val="008C551C"/>
    <w:rsid w:val="008F17BE"/>
    <w:rsid w:val="0090771E"/>
    <w:rsid w:val="009365CE"/>
    <w:rsid w:val="00944AFF"/>
    <w:rsid w:val="009701B6"/>
    <w:rsid w:val="0097078F"/>
    <w:rsid w:val="00990A77"/>
    <w:rsid w:val="009A638F"/>
    <w:rsid w:val="009C570D"/>
    <w:rsid w:val="009F23E6"/>
    <w:rsid w:val="009F3952"/>
    <w:rsid w:val="00A0306E"/>
    <w:rsid w:val="00A17F9F"/>
    <w:rsid w:val="00A33A3A"/>
    <w:rsid w:val="00A45B7C"/>
    <w:rsid w:val="00A5521C"/>
    <w:rsid w:val="00A654A3"/>
    <w:rsid w:val="00A82CBD"/>
    <w:rsid w:val="00A86A61"/>
    <w:rsid w:val="00A87B2E"/>
    <w:rsid w:val="00A9512A"/>
    <w:rsid w:val="00AA6EDB"/>
    <w:rsid w:val="00AC574F"/>
    <w:rsid w:val="00B05EB7"/>
    <w:rsid w:val="00B265EA"/>
    <w:rsid w:val="00B43875"/>
    <w:rsid w:val="00B52343"/>
    <w:rsid w:val="00B77B87"/>
    <w:rsid w:val="00BE055F"/>
    <w:rsid w:val="00C11310"/>
    <w:rsid w:val="00C1528B"/>
    <w:rsid w:val="00C2618C"/>
    <w:rsid w:val="00C36C95"/>
    <w:rsid w:val="00C622FF"/>
    <w:rsid w:val="00C94BB5"/>
    <w:rsid w:val="00CC3F8A"/>
    <w:rsid w:val="00CD628B"/>
    <w:rsid w:val="00CE1F9B"/>
    <w:rsid w:val="00CE1FFE"/>
    <w:rsid w:val="00CF4633"/>
    <w:rsid w:val="00D7085C"/>
    <w:rsid w:val="00DA438D"/>
    <w:rsid w:val="00DD5841"/>
    <w:rsid w:val="00E16172"/>
    <w:rsid w:val="00E3351D"/>
    <w:rsid w:val="00E543DA"/>
    <w:rsid w:val="00E63B1C"/>
    <w:rsid w:val="00E678D5"/>
    <w:rsid w:val="00E7012C"/>
    <w:rsid w:val="00E72098"/>
    <w:rsid w:val="00E85EED"/>
    <w:rsid w:val="00E91C44"/>
    <w:rsid w:val="00E939ED"/>
    <w:rsid w:val="00E95F4C"/>
    <w:rsid w:val="00EA059C"/>
    <w:rsid w:val="00EA2F77"/>
    <w:rsid w:val="00EA47F2"/>
    <w:rsid w:val="00EC7A6E"/>
    <w:rsid w:val="00EE3DD2"/>
    <w:rsid w:val="00EF4CF2"/>
    <w:rsid w:val="00EF4ECF"/>
    <w:rsid w:val="00EF518E"/>
    <w:rsid w:val="00F16DB0"/>
    <w:rsid w:val="00F172C5"/>
    <w:rsid w:val="00F35399"/>
    <w:rsid w:val="00F40846"/>
    <w:rsid w:val="00F7527E"/>
    <w:rsid w:val="00F77AC1"/>
    <w:rsid w:val="00F9036D"/>
    <w:rsid w:val="00F93115"/>
    <w:rsid w:val="00FA0153"/>
    <w:rsid w:val="00FA3A0A"/>
    <w:rsid w:val="00FB066D"/>
    <w:rsid w:val="00FB4FCC"/>
    <w:rsid w:val="00FD23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9A71A6"/>
  <w15:chartTrackingRefBased/>
  <w15:docId w15:val="{FF10338C-B0C0-48DC-8D0F-2367E33232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265E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265EA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7B03EA"/>
    <w:pPr>
      <w:spacing w:after="0" w:line="240" w:lineRule="auto"/>
      <w:ind w:left="720"/>
    </w:pPr>
    <w:rPr>
      <w:rFonts w:ascii="Calibri" w:hAnsi="Calibri" w:cs="Calibri"/>
    </w:rPr>
  </w:style>
  <w:style w:type="character" w:styleId="CommentReference">
    <w:name w:val="annotation reference"/>
    <w:basedOn w:val="DefaultParagraphFont"/>
    <w:uiPriority w:val="99"/>
    <w:semiHidden/>
    <w:unhideWhenUsed/>
    <w:rsid w:val="0051438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1438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1438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1438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14389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1F5F91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2</Pages>
  <Words>486</Words>
  <Characters>2776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lleen Morrison</dc:creator>
  <cp:keywords/>
  <dc:description/>
  <cp:lastModifiedBy>Tiffany Lukk</cp:lastModifiedBy>
  <cp:revision>11</cp:revision>
  <dcterms:created xsi:type="dcterms:W3CDTF">2022-09-29T14:18:00Z</dcterms:created>
  <dcterms:modified xsi:type="dcterms:W3CDTF">2022-10-05T20:14:00Z</dcterms:modified>
</cp:coreProperties>
</file>